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C6268" w:rsidRDefault="008C6268" w14:paraId="7295E179" w14:textId="26E679C1">
      <w:pPr>
        <w:spacing w:after="519" w:line="259" w:lineRule="auto"/>
        <w:ind w:left="0" w:firstLine="0"/>
        <w:jc w:val="left"/>
      </w:pPr>
    </w:p>
    <w:p w:rsidR="008C6268" w:rsidRDefault="0082435E" w14:paraId="7AF7E287" w14:textId="77777777">
      <w:pPr>
        <w:spacing w:after="302" w:line="259" w:lineRule="auto"/>
        <w:ind w:right="48"/>
        <w:jc w:val="center"/>
      </w:pPr>
      <w:r>
        <w:rPr>
          <w:b/>
          <w:sz w:val="24"/>
        </w:rPr>
        <w:t>APPLICATION FOR MEMBERSHIP</w:t>
      </w:r>
    </w:p>
    <w:p w:rsidR="008C6268" w:rsidRDefault="0082435E" w14:paraId="12BA53C0" w14:textId="4FC3C028">
      <w:pPr>
        <w:spacing w:after="347" w:line="265" w:lineRule="auto"/>
        <w:ind w:left="-5" w:right="3"/>
        <w:jc w:val="left"/>
      </w:pPr>
      <w:r>
        <w:rPr>
          <w:sz w:val="20"/>
        </w:rPr>
        <w:t>Name____</w:t>
      </w:r>
      <w:r w:rsidR="00A0082A">
        <w:rPr>
          <w:sz w:val="20"/>
        </w:rPr>
        <w:t xml:space="preserve"> </w:t>
      </w:r>
      <w:r w:rsidRPr="00977093" w:rsidR="00977093">
        <w:rPr>
          <w:sz w:val="20"/>
        </w:rPr>
        <w:t>Mate</w:t>
      </w:r>
      <w:r>
        <w:rPr>
          <w:sz w:val="20"/>
        </w:rPr>
        <w:t>_____ Surname_______</w:t>
      </w:r>
      <w:r w:rsidRPr="00383DBE" w:rsidR="00383DBE">
        <w:rPr>
          <w:sz w:val="20"/>
        </w:rPr>
        <w:t>Katona</w:t>
      </w:r>
      <w:r>
        <w:rPr>
          <w:sz w:val="20"/>
        </w:rPr>
        <w:t>_____</w:t>
      </w:r>
    </w:p>
    <w:p w:rsidR="004913D3" w:rsidP="004913D3" w:rsidRDefault="0070283E" w14:paraId="7C68E4C9" w14:textId="75EE3F5E">
      <w:pPr>
        <w:spacing w:after="347" w:line="265" w:lineRule="auto"/>
        <w:ind w:left="-5" w:right="3"/>
        <w:jc w:val="left"/>
        <w:rPr>
          <w:sz w:val="20"/>
        </w:rPr>
      </w:pPr>
      <w:r w:rsidRPr="0070283E">
        <w:rPr>
          <w:sz w:val="20"/>
        </w:rPr>
        <w:t>COUNTRY RESIDENT</w:t>
      </w:r>
      <w:r w:rsidR="0082435E">
        <w:rPr>
          <w:sz w:val="20"/>
        </w:rPr>
        <w:t>_____</w:t>
      </w:r>
      <w:r w:rsidRPr="004913D3" w:rsidR="004913D3">
        <w:rPr>
          <w:sz w:val="20"/>
        </w:rPr>
        <w:t>Hunga</w:t>
      </w:r>
      <w:r w:rsidR="0082435E">
        <w:rPr>
          <w:sz w:val="20"/>
        </w:rPr>
        <w:t xml:space="preserve">___ </w:t>
      </w:r>
      <w:r w:rsidRPr="005F01DB" w:rsidR="005F01DB">
        <w:rPr>
          <w:sz w:val="20"/>
        </w:rPr>
        <w:t xml:space="preserve">COUNTRY OF </w:t>
      </w:r>
      <w:proofErr w:type="gramStart"/>
      <w:r w:rsidRPr="005F01DB" w:rsidR="005F01DB">
        <w:rPr>
          <w:sz w:val="20"/>
        </w:rPr>
        <w:t>BIRTH</w:t>
      </w:r>
      <w:r w:rsidR="005F01DB">
        <w:rPr>
          <w:sz w:val="20"/>
        </w:rPr>
        <w:t xml:space="preserve"> </w:t>
      </w:r>
      <w:r w:rsidRPr="00350D66" w:rsidR="00350D66">
        <w:t xml:space="preserve"> </w:t>
      </w:r>
      <w:r w:rsidRPr="005F01DB" w:rsidR="005F01DB">
        <w:rPr>
          <w:sz w:val="20"/>
        </w:rPr>
        <w:t>Denmar Hunga </w:t>
      </w:r>
      <w:r w:rsidR="005F01DB">
        <w:rPr>
          <w:sz w:val="20"/>
        </w:rPr>
        <w:t xml:space="preserve"> __</w:t>
      </w:r>
      <w:r w:rsidR="0082435E">
        <w:rPr>
          <w:sz w:val="20"/>
        </w:rPr>
        <w:t>Date of bi</w:t>
      </w:r>
      <w:r w:rsidR="005F01DB">
        <w:rPr>
          <w:sz w:val="20"/>
        </w:rPr>
        <w:t xml:space="preserve">rth </w:t>
      </w:r>
      <w:r w:rsidRPr="004913D3" w:rsidR="004913D3">
        <w:rPr>
          <w:sz w:val="20"/>
        </w:rPr>
        <w:t xml:space="preserve"> </w:t>
      </w:r>
      <w:r w:rsidRPr="009431AD" w:rsidR="009431AD">
        <w:rPr>
          <w:sz w:val="20"/>
        </w:rPr>
        <w:t>31/01/2005</w:t>
      </w:r>
    </w:p>
    <w:p w:rsidR="000C7CE0" w:rsidP="004913D3" w:rsidRDefault="005F01DB" w14:paraId="6E8A8925" w14:textId="77777777">
      <w:pPr>
        <w:spacing w:after="347" w:line="265" w:lineRule="auto"/>
        <w:ind w:left="-5" w:right="3"/>
        <w:jc w:val="left"/>
        <w:rPr>
          <w:sz w:val="20"/>
        </w:rPr>
      </w:pPr>
      <w:r w:rsidRPr="005F01DB">
        <w:rPr>
          <w:sz w:val="20"/>
        </w:rPr>
        <w:t xml:space="preserve">PASSPORT / </w:t>
      </w:r>
      <w:proofErr w:type="gramStart"/>
      <w:r w:rsidRPr="005F01DB">
        <w:rPr>
          <w:sz w:val="20"/>
        </w:rPr>
        <w:t>ID</w:t>
      </w:r>
      <w:r>
        <w:rPr>
          <w:sz w:val="20"/>
        </w:rPr>
        <w:t xml:space="preserve"> </w:t>
      </w:r>
      <w:r w:rsidR="0082435E">
        <w:rPr>
          <w:sz w:val="20"/>
        </w:rPr>
        <w:t>:</w:t>
      </w:r>
      <w:proofErr w:type="gramEnd"/>
      <w:r w:rsidR="0082435E">
        <w:rPr>
          <w:sz w:val="20"/>
        </w:rPr>
        <w:t xml:space="preserve"> ____</w:t>
      </w:r>
      <w:r w:rsidRPr="00383DBE" w:rsidR="00383DBE">
        <w:rPr>
          <w:sz w:val="20"/>
        </w:rPr>
        <w:t/>
      </w:r>
      <w:r w:rsidR="0082435E">
        <w:rPr>
          <w:sz w:val="20"/>
        </w:rPr>
        <w:t xml:space="preserve">___  </w:t>
      </w:r>
      <w:r w:rsidRPr="0070283E" w:rsidR="0070283E">
        <w:rPr>
          <w:sz w:val="20"/>
        </w:rPr>
        <w:t>GENDER</w:t>
      </w:r>
      <w:r w:rsidR="0070283E">
        <w:rPr>
          <w:sz w:val="20"/>
        </w:rPr>
        <w:t xml:space="preserve"> _ </w:t>
      </w:r>
      <w:r w:rsidRPr="0070283E" w:rsidR="0070283E">
        <w:rPr>
          <w:sz w:val="20"/>
        </w:rPr>
        <w:t>Female</w:t>
      </w:r>
      <w:r w:rsidR="000C7CE0">
        <w:rPr>
          <w:sz w:val="20"/>
        </w:rPr>
        <w:t xml:space="preserve"> _</w:t>
      </w:r>
    </w:p>
    <w:p w:rsidR="008C6268" w:rsidP="004913D3" w:rsidRDefault="000C7CE0" w14:paraId="29A743AB" w14:textId="09B136A8">
      <w:pPr>
        <w:spacing w:after="347" w:line="265" w:lineRule="auto"/>
        <w:ind w:left="-5" w:right="3"/>
        <w:jc w:val="left"/>
        <w:rPr>
          <w:sz w:val="20"/>
        </w:rPr>
      </w:pPr>
      <w:r w:rsidRPr="000C7CE0">
        <w:rPr>
          <w:sz w:val="20"/>
        </w:rPr>
        <w:t>MEDICAL CONDITION</w:t>
      </w:r>
      <w:r>
        <w:rPr>
          <w:sz w:val="20"/>
        </w:rPr>
        <w:t xml:space="preserve">___ </w:t>
      </w:r>
      <w:r w:rsidRPr="000C7CE0">
        <w:rPr>
          <w:sz w:val="20"/>
        </w:rPr>
        <w:t>None</w:t>
      </w:r>
    </w:p>
    <w:p w:rsidR="0070283E" w:rsidP="000C7CE0" w:rsidRDefault="0082435E" w14:paraId="456F0361" w14:textId="01DCBB8C">
      <w:pPr>
        <w:pStyle w:val="Heading1"/>
        <w:spacing w:after="650"/>
        <w:ind w:left="0" w:right="3" w:firstLine="0"/>
      </w:pPr>
      <w:r>
        <w:t>Telephone____</w:t>
      </w:r>
      <w:r w:rsidRPr="005A2181" w:rsidR="005A2181">
        <w:t>+4550124143</w:t>
      </w:r>
      <w:r>
        <w:t>_____ E-mail__________</w:t>
      </w:r>
      <w:r w:rsidRPr="005A2181" w:rsidR="005A2181">
        <w:t>katmate0512@gmail.com</w:t>
      </w:r>
    </w:p>
    <w:p w:rsidRPr="0070283E" w:rsidR="0070283E" w:rsidP="0070283E" w:rsidRDefault="0070283E" w14:paraId="0C139326" w14:textId="77777777">
      <w:pPr>
        <w:ind w:left="0" w:firstLine="0"/>
      </w:pPr>
    </w:p>
    <w:p w:rsidR="008C6268" w:rsidRDefault="0082435E" w14:paraId="58ECC191" w14:textId="77777777">
      <w:pPr>
        <w:spacing w:after="0" w:line="259" w:lineRule="auto"/>
        <w:ind w:right="48"/>
        <w:jc w:val="center"/>
      </w:pPr>
      <w:r>
        <w:rPr>
          <w:b/>
          <w:sz w:val="20"/>
        </w:rPr>
        <w:t>DECLARE</w:t>
      </w:r>
    </w:p>
    <w:p w:rsidR="008C6268" w:rsidRDefault="0082435E" w14:paraId="0DCACB38" w14:textId="77777777">
      <w:pPr>
        <w:spacing w:after="190" w:line="265" w:lineRule="auto"/>
        <w:ind w:left="-5" w:right="3"/>
        <w:jc w:val="left"/>
      </w:pPr>
      <w:r>
        <w:rPr>
          <w:sz w:val="20"/>
        </w:rPr>
        <w:t>to have read the SUPGARDA statute available for reading at the time of membership and in any other phase of the associative life, at the secretariat.</w:t>
      </w:r>
    </w:p>
    <w:p w:rsidR="008C6268" w:rsidRDefault="0082435E" w14:paraId="37E2DA44" w14:textId="77777777">
      <w:pPr>
        <w:spacing w:after="0" w:line="259" w:lineRule="auto"/>
        <w:ind w:right="48"/>
        <w:jc w:val="center"/>
      </w:pPr>
      <w:r>
        <w:rPr>
          <w:b/>
          <w:sz w:val="20"/>
        </w:rPr>
        <w:t>ASK</w:t>
      </w:r>
    </w:p>
    <w:p w:rsidR="008C6268" w:rsidRDefault="0082435E" w14:paraId="14DC4204" w14:textId="77777777">
      <w:pPr>
        <w:spacing w:after="0" w:line="265" w:lineRule="auto"/>
        <w:ind w:left="-5" w:right="3"/>
        <w:jc w:val="left"/>
      </w:pPr>
      <w:r>
        <w:rPr>
          <w:sz w:val="20"/>
        </w:rPr>
        <w:t>to be admitted, by approving the bylaws and internal regulations, as a cardholder of the SUPGARDA company, undertaking to pay the membership fee.</w:t>
      </w:r>
    </w:p>
    <w:p w:rsidR="0012418F" w:rsidP="000371BB" w:rsidRDefault="0082435E" w14:paraId="79EAC396" w14:textId="71D3F4D1">
      <w:pPr>
        <w:spacing w:after="850" w:line="265" w:lineRule="auto"/>
        <w:ind w:left="-5" w:right="3"/>
        <w:jc w:val="left"/>
        <w:rPr>
          <w:sz w:val="20"/>
        </w:rPr>
      </w:pPr>
      <w:r>
        <w:rPr>
          <w:sz w:val="20"/>
        </w:rPr>
        <w:t>Having read the information, you agree to the processing of personal data in the manner and for the purposes indicated in point 1, strictly connected and instrumental to the management of the contractual relationship.</w:t>
      </w:r>
    </w:p>
    <w:p w:rsidR="0012418F" w:rsidRDefault="000371BB" w14:paraId="45007982" w14:textId="607228E6">
      <w:pPr>
        <w:spacing w:after="850" w:line="265" w:lineRule="auto"/>
        <w:ind w:left="-5" w:right="3"/>
        <w:jc w:val="left"/>
      </w:pPr>
      <w:r>
        <w:rPr>
          <w:noProof/>
          <w:sz w:val="24"/>
          <w:szCs w:val="24"/>
        </w:rPr>
        <w:drawing>
          <wp:anchor distT="0" distB="0" distL="114300" distR="114300" simplePos="0" relativeHeight="251659776" behindDoc="1" locked="0" layoutInCell="1" allowOverlap="1" wp14:editId="1697DFB1" wp14:anchorId="135AEFB0">
            <wp:simplePos x="0" y="0"/>
            <wp:positionH relativeFrom="page">
              <wp:align>center</wp:align>
            </wp:positionH>
            <wp:positionV relativeFrom="paragraph">
              <wp:posOffset>3099</wp:posOffset>
            </wp:positionV>
            <wp:extent cx="2361905" cy="1180952"/>
            <wp:effectExtent l="0" t="0" r="635" b="635"/>
            <wp:wrapNone/>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anchor>
        </w:drawing>
      </w:r>
    </w:p>
    <w:p w:rsidR="008C6268" w:rsidP="005A7463" w:rsidRDefault="0082435E" w14:paraId="291AE11E" w14:textId="74AE5EA7">
      <w:pPr>
        <w:spacing w:after="0" w:line="265" w:lineRule="auto"/>
        <w:ind w:left="-5" w:right="3"/>
        <w:jc w:val="left"/>
      </w:pPr>
      <w:r>
        <w:rPr>
          <w:sz w:val="20"/>
        </w:rPr>
        <w:t xml:space="preserve">Data </w:t>
      </w:r>
      <w:r w:rsidRPr="003702CF" w:rsidR="003702CF">
        <w:rPr>
          <w:sz w:val="20"/>
        </w:rPr>
        <w:t>11/07/2026</w:t>
      </w:r>
      <w:r>
        <w:rPr>
          <w:sz w:val="20"/>
        </w:rPr>
        <w:t xml:space="preserve">                     </w:t>
      </w:r>
      <w:r>
        <w:rPr>
          <w:sz w:val="16"/>
        </w:rPr>
        <w:t xml:space="preserve"> </w:t>
      </w:r>
    </w:p>
    <w:p w:rsidR="008C6268" w:rsidRDefault="0082435E" w14:paraId="073B131E" w14:textId="19EA126E">
      <w:pPr>
        <w:pStyle w:val="Heading1"/>
        <w:spacing w:after="0"/>
        <w:ind w:left="-5" w:right="3"/>
      </w:pPr>
      <w:r>
        <w:t>Signature or stamp for approval_________________________________________________________</w:t>
      </w:r>
    </w:p>
    <w:p w:rsidR="008C6268" w:rsidRDefault="0082435E" w14:paraId="005929DD" w14:textId="5127A683">
      <w:pPr>
        <w:tabs>
          <w:tab w:val="center" w:pos="720"/>
          <w:tab w:val="center" w:pos="1440"/>
          <w:tab w:val="center" w:pos="2160"/>
          <w:tab w:val="center" w:pos="2880"/>
          <w:tab w:val="center" w:pos="5102"/>
        </w:tabs>
        <w:spacing w:after="236" w:line="265" w:lineRule="auto"/>
        <w:ind w:left="-15" w:firstLine="0"/>
        <w:jc w:val="left"/>
      </w:pPr>
      <w:r>
        <w:rPr>
          <w:sz w:val="16"/>
        </w:rPr>
        <w:t xml:space="preserve"> </w:t>
      </w:r>
      <w:r>
        <w:rPr>
          <w:sz w:val="16"/>
        </w:rPr>
        <w:tab/>
        <w:t xml:space="preserve"> </w:t>
      </w:r>
      <w:r>
        <w:rPr>
          <w:sz w:val="16"/>
        </w:rPr>
        <w:tab/>
        <w:t xml:space="preserve"> </w:t>
      </w:r>
      <w:r>
        <w:rPr>
          <w:sz w:val="16"/>
        </w:rPr>
        <w:tab/>
        <w:t xml:space="preserve"> </w:t>
      </w:r>
      <w:r>
        <w:rPr>
          <w:sz w:val="16"/>
        </w:rPr>
        <w:tab/>
        <w:t xml:space="preserve"> </w:t>
      </w:r>
      <w:r>
        <w:rPr>
          <w:sz w:val="16"/>
        </w:rPr>
        <w:tab/>
        <w:t>(</w:t>
      </w:r>
      <w:proofErr w:type="gramStart"/>
      <w:r>
        <w:rPr>
          <w:sz w:val="16"/>
        </w:rPr>
        <w:t>of</w:t>
      </w:r>
      <w:proofErr w:type="gramEnd"/>
      <w:r>
        <w:rPr>
          <w:sz w:val="16"/>
        </w:rPr>
        <w:t xml:space="preserve"> a member of the board or a member delegated) </w:t>
      </w:r>
    </w:p>
    <w:p w:rsidR="008C6268" w:rsidRDefault="0082435E" w14:paraId="77A7AD18" w14:textId="77777777">
      <w:pPr>
        <w:spacing w:after="0" w:line="259" w:lineRule="auto"/>
        <w:ind w:right="5"/>
        <w:jc w:val="center"/>
      </w:pPr>
      <w:r>
        <w:rPr>
          <w:b/>
          <w:sz w:val="24"/>
        </w:rPr>
        <w:t>PRIVACY POLICY</w:t>
      </w:r>
    </w:p>
    <w:p w:rsidR="008C6268" w:rsidRDefault="0082435E" w14:paraId="76A85931" w14:textId="77777777">
      <w:pPr>
        <w:spacing w:after="29" w:line="259" w:lineRule="auto"/>
        <w:ind w:left="0" w:right="5" w:firstLine="0"/>
        <w:jc w:val="center"/>
      </w:pPr>
      <w:r>
        <w:rPr>
          <w:sz w:val="15"/>
        </w:rPr>
        <w:t>In terms of privacy pursuant to the GDPR, ex art. 13 of Regulation (EU) 2016/679</w:t>
      </w:r>
    </w:p>
    <w:p w:rsidR="008C6268" w:rsidRDefault="0082435E" w14:paraId="3372B58C" w14:textId="77777777">
      <w:pPr>
        <w:ind w:left="-5"/>
      </w:pPr>
      <w:r>
        <w:t>We wish to inform you, as Data Controllers, that the EU / 2016/679 General Data Protection Regulation (G.D.P.R.), of immediate application also in Italy, pending the issuance of the Decree provided by the Community Law no. 163/2017 provides for the protection of persons and other subjects regarding the processing of personal data.</w:t>
      </w:r>
    </w:p>
    <w:p w:rsidR="008C6268" w:rsidRDefault="0082435E" w14:paraId="52AB825E" w14:textId="77777777">
      <w:pPr>
        <w:spacing w:after="38" w:line="259" w:lineRule="auto"/>
        <w:ind w:left="-5"/>
        <w:jc w:val="left"/>
      </w:pPr>
      <w:r>
        <w:rPr>
          <w:b/>
        </w:rPr>
        <w:t>According to the indicated legislation, this treatment will be based on principles of correctness, transparency and the protection of your privacy and your rights.</w:t>
      </w:r>
    </w:p>
    <w:p w:rsidR="008C6268" w:rsidRDefault="0082435E" w14:paraId="18B52711" w14:textId="77777777">
      <w:pPr>
        <w:spacing w:after="38" w:line="259" w:lineRule="auto"/>
        <w:ind w:left="-5"/>
        <w:jc w:val="left"/>
      </w:pPr>
      <w:r>
        <w:rPr>
          <w:b/>
        </w:rPr>
        <w:t>Pursuant to Article 13 of the G.D.P.R., therefore, I provide you with the following information:</w:t>
      </w:r>
    </w:p>
    <w:p w:rsidR="008C6268" w:rsidRDefault="0082435E" w14:paraId="78A8859F" w14:textId="77777777">
      <w:pPr>
        <w:numPr>
          <w:ilvl w:val="0"/>
          <w:numId w:val="1"/>
        </w:numPr>
        <w:ind w:hanging="164"/>
      </w:pPr>
      <w:r>
        <w:t xml:space="preserve">The personal data you provide will be processed for the following purposes based on your consent and on the legitimate interest of the undersigned </w:t>
      </w:r>
      <w:proofErr w:type="spellStart"/>
      <w:r>
        <w:t>Ssdrl</w:t>
      </w:r>
      <w:proofErr w:type="spellEnd"/>
      <w:r>
        <w:t>: inclusion in the register of members and / or membership for the Sports Federations and / or Sports Promotion Bodies to which we are affiliated and any other use relating to the aforementioned associative relationships and sports membership and for purposes related to survey on the satisfaction of members.</w:t>
      </w:r>
    </w:p>
    <w:p w:rsidR="008C6268" w:rsidRDefault="0082435E" w14:paraId="741B2BC8" w14:textId="77777777">
      <w:pPr>
        <w:numPr>
          <w:ilvl w:val="0"/>
          <w:numId w:val="1"/>
        </w:numPr>
        <w:ind w:hanging="164"/>
      </w:pPr>
      <w:r>
        <w:t>Legal basis of this operation are art. 36 of the Italian Civil Code, the tax legislation relating to non-commercial entities, in particular art. 148 of the T.U.I.R. art. 4 of the Presidential Decree 633/72 and art. 90 of Law 289/2002, as well as the CONI and Federal regulations relating to membership and participation in activities organized by these entities or with their participation.</w:t>
      </w:r>
    </w:p>
    <w:p w:rsidR="008C6268" w:rsidRDefault="0082435E" w14:paraId="516B7DC8" w14:textId="77777777">
      <w:pPr>
        <w:numPr>
          <w:ilvl w:val="0"/>
          <w:numId w:val="1"/>
        </w:numPr>
        <w:ind w:hanging="164"/>
      </w:pPr>
      <w:r>
        <w:t>The legitimate interests of the data controller pursued with this activity are a clear and correct application of the statutory provisions on the internal organization and administration of the association, the possibility of taking advantage of the tax benefits due to the association, the possibility of participating the activities organized by the entities mentioned in point 1 above.</w:t>
      </w:r>
    </w:p>
    <w:p w:rsidR="008C6268" w:rsidRDefault="0082435E" w14:paraId="23C551AD" w14:textId="77777777">
      <w:pPr>
        <w:numPr>
          <w:ilvl w:val="0"/>
          <w:numId w:val="1"/>
        </w:numPr>
        <w:ind w:hanging="164"/>
      </w:pPr>
      <w:r>
        <w:t>The treatment will be carried out in the following ways: on manual cards, also made with the aid of electronic means, stored in closed places, the key of which is held by the President and by the persons in charge of the administration, or in a computerized manner, on a PC located at the headquarters of the Association which is adequately equipped against IT risks (firewall, antivirus, periodic data backup); authorized to access such data are the president and the persons in charge of the administration. Pursuant to art. 4 n. 2 of the G.D.P.R, the processing of personal data may consist of the collection, registration, organization, consultation, processing, modification, selection, extraction, comparison, use, interconnection, blocking, communication, cancellation and destruction of data.</w:t>
      </w:r>
    </w:p>
    <w:p w:rsidR="008C6268" w:rsidRDefault="0082435E" w14:paraId="63DB2287" w14:textId="77777777">
      <w:pPr>
        <w:numPr>
          <w:ilvl w:val="0"/>
          <w:numId w:val="1"/>
        </w:numPr>
        <w:ind w:hanging="164"/>
      </w:pPr>
      <w:r>
        <w:t>Personal data will be kept for as long as it is essential to keep the register of members correctly and / or to proceed with the formalities required by the Sports Federations and / or Sports Promotion Bodies to which we are affiliated: this term is determined by the civil code, by the tax laws and by the rules and regulations of CONI and of the Sports Federations and / or the Sports Promotion Bodies to which we are affiliated. The verification of the obsolescence of the data being processed with respect to the purposes for which they were collected and processed is carried out periodically.</w:t>
      </w:r>
    </w:p>
    <w:p w:rsidR="008C6268" w:rsidRDefault="0082435E" w14:paraId="68C87639" w14:textId="77777777">
      <w:pPr>
        <w:numPr>
          <w:ilvl w:val="0"/>
          <w:numId w:val="1"/>
        </w:numPr>
        <w:ind w:hanging="164"/>
      </w:pPr>
      <w:r>
        <w:t>The provision of data is mandatory for the achievement of the purposes of the Association / Company statute and is therefore essential for the acceptance of your application for admission as a member and / or for membership with the subjects indicated in the previous point; any refusal to provide them will make it impossible to accept your application for registration and / or membership, since in this case it is not possible to establish the indicated association and / or membership relationship with the entities to which the Association is affiliated.</w:t>
      </w:r>
    </w:p>
    <w:p w:rsidR="008C6268" w:rsidRDefault="0082435E" w14:paraId="6D6C5919" w14:textId="77777777">
      <w:pPr>
        <w:numPr>
          <w:ilvl w:val="0"/>
          <w:numId w:val="1"/>
        </w:numPr>
        <w:ind w:hanging="164"/>
      </w:pPr>
      <w:r>
        <w:t>The personal data may be communicated exclusively to the Sports Federation or to the Sports Promotion Bodies to which we are affiliated; all data will not be disclosed to other subjects, nor will it be disseminated.</w:t>
      </w:r>
    </w:p>
    <w:p w:rsidR="008C6268" w:rsidRDefault="0082435E" w14:paraId="70A2FF9A" w14:textId="77777777">
      <w:pPr>
        <w:numPr>
          <w:ilvl w:val="0"/>
          <w:numId w:val="1"/>
        </w:numPr>
        <w:ind w:hanging="164"/>
      </w:pPr>
      <w:r>
        <w:t xml:space="preserve">The processing will not concern personal data falling within the category of “sensitive” data, that is to say “personal data suitable for revealing racial and ethnic origin, religious, philosophical or other beliefs, political opinions, membership of parties, trade unions, associations or organizations of a religious, philosophical, political or trade union nature, as well as personal data suitable for revealing the state of health and sexual life “. The health data are kept by the administrator Katia </w:t>
      </w:r>
      <w:proofErr w:type="spellStart"/>
      <w:r>
        <w:t>Valena</w:t>
      </w:r>
      <w:proofErr w:type="spellEnd"/>
      <w:r>
        <w:t xml:space="preserve"> who handles them on her own.</w:t>
      </w:r>
    </w:p>
    <w:p w:rsidR="008C6268" w:rsidRDefault="0082435E" w14:paraId="3834A9F6" w14:textId="77777777">
      <w:pPr>
        <w:numPr>
          <w:ilvl w:val="0"/>
          <w:numId w:val="1"/>
        </w:numPr>
        <w:ind w:hanging="164"/>
      </w:pPr>
      <w:r>
        <w:t>The data controller is SUPGARDA SSD based in Via Grado 11, Milan, who can be contacted at the email address info@supgarda.it.</w:t>
      </w:r>
    </w:p>
    <w:p w:rsidR="008C6268" w:rsidRDefault="0082435E" w14:paraId="57691550" w14:textId="77777777">
      <w:pPr>
        <w:numPr>
          <w:ilvl w:val="0"/>
          <w:numId w:val="1"/>
        </w:numPr>
        <w:ind w:hanging="164"/>
      </w:pPr>
      <w:r>
        <w:t xml:space="preserve">The data processor is Katia </w:t>
      </w:r>
      <w:proofErr w:type="spellStart"/>
      <w:r>
        <w:t>Valena</w:t>
      </w:r>
      <w:proofErr w:type="spellEnd"/>
      <w:r>
        <w:t>, Administrator of the company, who can be contacted at the email address info@supgarda.it.</w:t>
      </w:r>
    </w:p>
    <w:p w:rsidR="008C6268" w:rsidRDefault="0082435E" w14:paraId="75637AD2" w14:textId="77777777">
      <w:pPr>
        <w:numPr>
          <w:ilvl w:val="0"/>
          <w:numId w:val="1"/>
        </w:numPr>
        <w:spacing w:after="57"/>
        <w:ind w:hanging="164"/>
      </w:pPr>
      <w:r>
        <w:t xml:space="preserve">At any time you can exercise your rights to know the data concerning you, to know how they were acquired, to check if they are exact, complete, updated and well kept, to receive the data in a structured format, in common use and readable by an automatic device, to revoke any consent given in relation to the processing of your data at any time and </w:t>
      </w:r>
      <w:r>
        <w:lastRenderedPageBreak/>
        <w:t>oppose in whole or in part, the use of the same as sanctioned by art. from 15 to 20 of the G.D.P.R. These rights can be exercised through a specific request to be sent by registered letter - or PEC - to the Data Controller.</w:t>
      </w:r>
    </w:p>
    <w:p w:rsidR="008C6268" w:rsidRDefault="0082435E" w14:paraId="046BC58D" w14:textId="77777777">
      <w:pPr>
        <w:numPr>
          <w:ilvl w:val="0"/>
          <w:numId w:val="1"/>
        </w:numPr>
        <w:ind w:hanging="164"/>
      </w:pPr>
      <w:r>
        <w:t>You have the right to withdraw the consent at any time without prejudice to the lawfulness of the processing based on the consent given prior to the withdrawal. This right may be exercised by sending the revocation of consent to the e-mail address indicated in point 10 above.</w:t>
      </w:r>
    </w:p>
    <w:p w:rsidR="008C6268" w:rsidRDefault="0082435E" w14:paraId="35865E0F" w14:textId="77777777">
      <w:pPr>
        <w:numPr>
          <w:ilvl w:val="0"/>
          <w:numId w:val="1"/>
        </w:numPr>
        <w:ind w:hanging="164"/>
      </w:pPr>
      <w:r>
        <w:t>You have the right to lodge a complaint with the Guarantor for the protection of personal data or with the different supervisory authority that should be established by the Decree provided for by the Community Law n. 163/2017</w:t>
      </w:r>
    </w:p>
    <w:p w:rsidR="008C6268" w:rsidRDefault="0082435E" w14:paraId="7ED322E3" w14:textId="77777777">
      <w:pPr>
        <w:numPr>
          <w:ilvl w:val="0"/>
          <w:numId w:val="1"/>
        </w:numPr>
        <w:spacing w:after="302"/>
        <w:ind w:hanging="164"/>
      </w:pPr>
      <w:r>
        <w:t>There is no automated decision-making process, nor any profiling activity referred to in Article 22, paragraphs 1 and 4 of the G.D.P.R.</w:t>
      </w:r>
    </w:p>
    <w:p w:rsidR="008C6268" w:rsidRDefault="0082435E" w14:paraId="04EE5C93" w14:textId="77777777">
      <w:pPr>
        <w:pStyle w:val="Heading2"/>
        <w:spacing w:after="0"/>
        <w:ind w:left="-5"/>
      </w:pPr>
      <w:r>
        <w:t>CONSENT TO DATA PROCESSING</w:t>
      </w:r>
    </w:p>
    <w:p w:rsidR="008C6268" w:rsidRDefault="00B24938" w14:paraId="47621B7D" w14:textId="5A877DD0">
      <w:pPr>
        <w:spacing w:after="219"/>
        <w:ind w:left="-5"/>
      </w:pPr>
      <w:r>
        <w:rPr>
          <w:noProof/>
          <w:sz w:val="24"/>
          <w:szCs w:val="24"/>
        </w:rPr>
        <w:drawing>
          <wp:anchor distT="0" distB="0" distL="114300" distR="114300" simplePos="0" relativeHeight="251660288" behindDoc="1" locked="0" layoutInCell="1" allowOverlap="1" wp14:editId="588B79D0" wp14:anchorId="0A392D3B">
            <wp:simplePos x="0" y="0"/>
            <wp:positionH relativeFrom="margin">
              <wp:posOffset>2038350</wp:posOffset>
            </wp:positionH>
            <wp:positionV relativeFrom="paragraph">
              <wp:posOffset>213995</wp:posOffset>
            </wp:positionV>
            <wp:extent cx="1923803" cy="961901"/>
            <wp:effectExtent l="0" t="0" r="635" b="0"/>
            <wp:wrapNone/>
            <wp:docPr id="4" name="Picture 4"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923803" cy="961901"/>
                    </a:xfrm>
                    <a:prstGeom prst="rect">
                      <a:avLst/>
                    </a:prstGeom>
                  </pic:spPr>
                </pic:pic>
              </a:graphicData>
            </a:graphic>
            <wp14:sizeRelH relativeFrom="margin">
              <wp14:pctWidth>0</wp14:pctWidth>
            </wp14:sizeRelH>
            <wp14:sizeRelV relativeFrom="margin">
              <wp14:pctHeight>0</wp14:pctHeight>
            </wp14:sizeRelV>
          </wp:anchor>
        </w:drawing>
      </w:r>
      <w:r w:rsidR="0082435E">
        <w:t>Having read the above information, you agree to the processing of your personal data in the manner and for the purposes described in the above information.</w:t>
      </w:r>
    </w:p>
    <w:p w:rsidR="008C6268" w:rsidRDefault="0082435E" w14:paraId="19C56B12" w14:textId="78AE873F">
      <w:pPr>
        <w:tabs>
          <w:tab w:val="center" w:pos="3946"/>
        </w:tabs>
        <w:spacing w:after="236" w:line="265" w:lineRule="auto"/>
        <w:ind w:left="-15" w:firstLine="0"/>
        <w:jc w:val="left"/>
        <w:rPr>
          <w:sz w:val="16"/>
        </w:rPr>
      </w:pPr>
      <w:r>
        <w:rPr>
          <w:sz w:val="15"/>
        </w:rPr>
        <w:t>Data</w:t>
      </w:r>
      <w:r>
        <w:rPr>
          <w:sz w:val="16"/>
        </w:rPr>
        <w:t>_</w:t>
      </w:r>
      <w:r w:rsidRPr="003702CF" w:rsidR="003702CF">
        <w:rPr>
          <w:sz w:val="16"/>
        </w:rPr>
        <w:t>11/07/2026</w:t>
      </w:r>
      <w:r>
        <w:rPr>
          <w:sz w:val="16"/>
        </w:rPr>
        <w:t xml:space="preserve"> </w:t>
      </w:r>
      <w:r>
        <w:rPr>
          <w:sz w:val="16"/>
        </w:rPr>
        <w:tab/>
      </w:r>
      <w:r>
        <w:rPr>
          <w:sz w:val="15"/>
        </w:rPr>
        <w:t>Signature</w:t>
      </w:r>
      <w:r>
        <w:rPr>
          <w:sz w:val="16"/>
        </w:rPr>
        <w:t>______________________________________</w:t>
      </w:r>
    </w:p>
    <w:p w:rsidR="003702CF" w:rsidRDefault="003702CF" w14:paraId="41D8FC24" w14:textId="12ADA673">
      <w:pPr>
        <w:tabs>
          <w:tab w:val="center" w:pos="3946"/>
        </w:tabs>
        <w:spacing w:after="236" w:line="265" w:lineRule="auto"/>
        <w:ind w:left="-15" w:firstLine="0"/>
        <w:jc w:val="left"/>
        <w:rPr>
          <w:sz w:val="16"/>
        </w:rPr>
      </w:pPr>
    </w:p>
    <w:p w:rsidR="003702CF" w:rsidRDefault="003702CF" w14:paraId="0F856A03" w14:textId="5E05582C">
      <w:pPr>
        <w:tabs>
          <w:tab w:val="center" w:pos="3946"/>
        </w:tabs>
        <w:spacing w:after="236" w:line="265" w:lineRule="auto"/>
        <w:ind w:left="-15" w:firstLine="0"/>
        <w:jc w:val="left"/>
      </w:pPr>
    </w:p>
    <w:p w:rsidR="00457F46" w:rsidRDefault="00457F46" w14:paraId="5E0A1DF9" w14:textId="77777777">
      <w:pPr>
        <w:tabs>
          <w:tab w:val="center" w:pos="3946"/>
        </w:tabs>
        <w:spacing w:after="236" w:line="265" w:lineRule="auto"/>
        <w:ind w:left="-15" w:firstLine="0"/>
        <w:jc w:val="left"/>
      </w:pPr>
    </w:p>
    <w:p w:rsidR="00457F46" w:rsidRDefault="00457F46" w14:paraId="62346D43" w14:textId="77777777">
      <w:pPr>
        <w:tabs>
          <w:tab w:val="center" w:pos="3946"/>
        </w:tabs>
        <w:spacing w:after="236" w:line="265" w:lineRule="auto"/>
        <w:ind w:left="-15" w:firstLine="0"/>
        <w:jc w:val="left"/>
      </w:pPr>
    </w:p>
    <w:p w:rsidR="00457F46" w:rsidRDefault="00457F46" w14:paraId="7BD93421" w14:textId="77777777">
      <w:pPr>
        <w:tabs>
          <w:tab w:val="center" w:pos="3946"/>
        </w:tabs>
        <w:spacing w:after="236" w:line="265" w:lineRule="auto"/>
        <w:ind w:left="-15" w:firstLine="0"/>
        <w:jc w:val="left"/>
      </w:pPr>
    </w:p>
    <w:p w:rsidR="00457F46" w:rsidP="00457F46" w:rsidRDefault="00457F46" w14:paraId="57997550" w14:textId="77777777">
      <w:pPr>
        <w:pStyle w:val="Heading2"/>
        <w:ind w:left="-5"/>
      </w:pPr>
      <w:r>
        <w:t>CONSENT FOR COMMERCIAL COMMUNICATIONS</w:t>
      </w:r>
    </w:p>
    <w:p w:rsidR="00457F46" w:rsidP="00457F46" w:rsidRDefault="00457F46" w14:paraId="35367161" w14:textId="77777777">
      <w:pPr>
        <w:tabs>
          <w:tab w:val="center" w:pos="2387"/>
        </w:tabs>
        <w:spacing w:after="0" w:line="259" w:lineRule="auto"/>
        <w:ind w:left="-15" w:firstLine="0"/>
        <w:jc w:val="left"/>
      </w:pPr>
      <w:r>
        <w:rPr>
          <w:sz w:val="15"/>
        </w:rPr>
        <w:t xml:space="preserve">The undersigned, I agree </w:t>
      </w:r>
    </w:p>
    <w:p w:rsidR="00457F46" w:rsidP="00457F46" w:rsidRDefault="00457F46" w14:paraId="04A85E9F" w14:textId="1CBBA44D">
      <w:pPr>
        <w:spacing w:after="219"/>
        <w:ind w:left="-5"/>
      </w:pPr>
      <w:r>
        <w:rPr>
          <w:noProof/>
        </w:rPr>
        <mc:AlternateContent>
          <mc:Choice Requires="wps">
            <w:drawing>
              <wp:anchor distT="45720" distB="45720" distL="114300" distR="114300" simplePos="0" relativeHeight="251664384" behindDoc="0" locked="0" layoutInCell="1" allowOverlap="1" wp14:editId="4D54FCC3" wp14:anchorId="701E1693">
                <wp:simplePos x="0" y="0"/>
                <wp:positionH relativeFrom="margin">
                  <wp:align>left</wp:align>
                </wp:positionH>
                <wp:positionV relativeFrom="paragraph">
                  <wp:posOffset>12700</wp:posOffset>
                </wp:positionV>
                <wp:extent cx="400050" cy="295275"/>
                <wp:effectExtent l="0" t="0" r="19050" b="2857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95275"/>
                        </a:xfrm>
                        <a:prstGeom prst="rect">
                          <a:avLst/>
                        </a:prstGeom>
                        <a:solidFill>
                          <a:srgbClr val="FFFFFF"/>
                        </a:solidFill>
                        <a:ln w="9525">
                          <a:solidFill>
                            <a:srgbClr val="000000"/>
                          </a:solidFill>
                          <a:miter lim="800000"/>
                          <a:headEnd/>
                          <a:tailEnd/>
                        </a:ln>
                      </wps:spPr>
                      <wps:txbx>
                        <w:txbxContent>
                          <w:p w:rsidRPr="008D76EA" w:rsidR="00457F46" w:rsidP="00457F46" w:rsidRDefault="00457F46" w14:paraId="09D4F7CE" w14:textId="77777777">
                            <w:pPr>
                              <w:rPr>
                                <w:sz w:val="20"/>
                                <w:szCs w:val="28"/>
                              </w:rPr>
                            </w:pPr>
                            <w:r w:rsidRPr="006E4660">
                              <w:rPr>
                                <w:b/>
                                <w:bCs/>
                                <w:sz w:val="24"/>
                                <w:szCs w:val="40"/>
                              </w:rP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01E1693">
                <v:stroke joinstyle="miter"/>
                <v:path gradientshapeok="t" o:connecttype="rect"/>
              </v:shapetype>
              <v:shape id="Text Box 2" style="position:absolute;left:0;text-align:left;margin-left:0;margin-top:1pt;width:31.5pt;height:23.25pt;z-index:25166438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">
                <v:textbox>
                  <w:txbxContent>
                    <w:p w:rsidRPr="008D76EA" w:rsidR="00457F46" w:rsidP="00457F46" w:rsidRDefault="00457F46" w14:paraId="09D4F7CE" w14:textId="77777777">
                      <w:pPr>
                        <w:rPr>
                          <w:sz w:val="20"/>
                          <w:szCs w:val="28"/>
                        </w:rPr>
                      </w:pPr>
                      <w:r w:rsidRPr="006E4660">
                        <w:rPr>
                          <w:b/>
                          <w:bCs/>
                          <w:sz w:val="24"/>
                          <w:szCs w:val="40"/>
                        </w:rPr>
                        <w:t>X</w:t>
                      </w:r>
                    </w:p>
                  </w:txbxContent>
                </v:textbox>
                <w10:wrap type="square" anchorx="margin"/>
              </v:shape>
            </w:pict>
          </mc:Fallback>
        </mc:AlternateContent>
      </w:r>
      <w:r>
        <w:t>to the processing of their personal data for sending commercial communications in the sports field, based on practical activities, of the data themselves, by the SSD</w:t>
      </w:r>
    </w:p>
    <w:p w:rsidR="00457F46" w:rsidP="00457F46" w:rsidRDefault="00457F46" w14:paraId="4A42BF12" w14:textId="659AF09E">
      <w:pPr>
        <w:tabs>
          <w:tab w:val="center" w:pos="3946"/>
        </w:tabs>
        <w:spacing w:after="236"/>
        <w:ind w:left="-15" w:firstLine="0"/>
        <w:jc w:val="left"/>
        <w:rPr>
          <w:sz w:val="16"/>
        </w:rPr>
      </w:pPr>
      <w:r>
        <w:rPr>
          <w:noProof/>
          <w:sz w:val="24"/>
          <w:szCs w:val="24"/>
        </w:rPr>
        <w:drawing>
          <wp:anchor distT="0" distB="0" distL="114300" distR="114300" simplePos="0" relativeHeight="251663360" behindDoc="1" locked="0" layoutInCell="1" allowOverlap="1" wp14:editId="040DC4A7" wp14:anchorId="5071AC51">
            <wp:simplePos x="0" y="0"/>
            <wp:positionH relativeFrom="margin">
              <wp:align>center</wp:align>
            </wp:positionH>
            <wp:positionV relativeFrom="paragraph">
              <wp:posOffset>11430</wp:posOffset>
            </wp:positionV>
            <wp:extent cx="1502618" cy="751107"/>
            <wp:effectExtent l="0" t="0" r="2540" b="0"/>
            <wp:wrapNone/>
            <wp:docPr id="5" name="Picture 5"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Pr>
          <w:sz w:val="15"/>
        </w:rPr>
        <w:t xml:space="preserve">Data  </w:t>
      </w:r>
      <w:r w:rsidRPr="00B16A8F">
        <w:t>11/07/2026</w:t>
      </w:r>
      <w:r>
        <w:rPr>
          <w:sz w:val="16"/>
        </w:rPr>
        <w:tab/>
      </w:r>
      <w:r>
        <w:rPr>
          <w:sz w:val="15"/>
        </w:rPr>
        <w:t>Signature</w:t>
      </w:r>
      <w:r>
        <w:rPr>
          <w:sz w:val="16"/>
        </w:rPr>
        <w:t>______________________________________</w:t>
      </w:r>
    </w:p>
    <w:p w:rsidR="00457F46" w:rsidP="00457F46" w:rsidRDefault="00457F46" w14:paraId="7DA8F00D" w14:textId="77777777">
      <w:pPr>
        <w:tabs>
          <w:tab w:val="center" w:pos="3946"/>
        </w:tabs>
        <w:spacing w:after="236"/>
        <w:ind w:left="-15" w:firstLine="0"/>
        <w:jc w:val="left"/>
        <w:rPr>
          <w:sz w:val="16"/>
        </w:rPr>
      </w:pPr>
    </w:p>
    <w:p w:rsidR="00457F46" w:rsidP="00457F46" w:rsidRDefault="00457F46" w14:paraId="550E0CBF" w14:textId="77777777">
      <w:pPr>
        <w:tabs>
          <w:tab w:val="center" w:pos="3946"/>
        </w:tabs>
        <w:spacing w:after="236"/>
        <w:ind w:left="-15" w:firstLine="0"/>
        <w:jc w:val="left"/>
        <w:rPr>
          <w:sz w:val="16"/>
        </w:rPr>
      </w:pPr>
    </w:p>
    <w:p w:rsidR="00457F46" w:rsidP="00457F46" w:rsidRDefault="00457F46" w14:paraId="170BD621" w14:textId="77777777">
      <w:pPr>
        <w:tabs>
          <w:tab w:val="center" w:pos="3946"/>
        </w:tabs>
        <w:spacing w:after="236"/>
        <w:ind w:left="-15" w:firstLine="0"/>
        <w:jc w:val="left"/>
      </w:pPr>
    </w:p>
    <w:p w:rsidR="00457F46" w:rsidP="00457F46" w:rsidRDefault="00457F46" w14:paraId="3C226231" w14:textId="77777777">
      <w:pPr>
        <w:pStyle w:val="Heading2"/>
        <w:ind w:left="-5"/>
      </w:pPr>
      <w:r>
        <w:t>CONSENT TO THE USE OF PHOTOGRAPHIC AND / OR AUDIOVISUAL IMAGES</w:t>
      </w:r>
    </w:p>
    <w:p w:rsidR="00457F46" w:rsidP="00457F46" w:rsidRDefault="00457F46" w14:paraId="0E1DC01B" w14:textId="77777777">
      <w:pPr>
        <w:tabs>
          <w:tab w:val="center" w:pos="2387"/>
        </w:tabs>
        <w:spacing w:after="0" w:line="259" w:lineRule="auto"/>
        <w:ind w:left="-15" w:firstLine="0"/>
        <w:jc w:val="left"/>
      </w:pPr>
      <w:r>
        <w:rPr>
          <w:noProof/>
        </w:rPr>
        <mc:AlternateContent>
          <mc:Choice Requires="wps">
            <w:drawing>
              <wp:anchor distT="45720" distB="45720" distL="114300" distR="114300" simplePos="0" relativeHeight="251665408" behindDoc="0" locked="0" layoutInCell="1" allowOverlap="1" wp14:editId="760849E6" wp14:anchorId="1111E198">
                <wp:simplePos x="0" y="0"/>
                <wp:positionH relativeFrom="column">
                  <wp:posOffset>0</wp:posOffset>
                </wp:positionH>
                <wp:positionV relativeFrom="paragraph">
                  <wp:posOffset>207645</wp:posOffset>
                </wp:positionV>
                <wp:extent cx="371475" cy="2762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276225"/>
                        </a:xfrm>
                        <a:prstGeom prst="rect">
                          <a:avLst/>
                        </a:prstGeom>
                        <a:solidFill>
                          <a:srgbClr val="FFFFFF"/>
                        </a:solidFill>
                        <a:ln w="9525">
                          <a:solidFill>
                            <a:srgbClr val="000000"/>
                          </a:solidFill>
                          <a:miter lim="800000"/>
                          <a:headEnd/>
                          <a:tailEnd/>
                        </a:ln>
                      </wps:spPr>
                      <wps:txbx>
                        <w:txbxContent>
                          <w:p w:rsidRPr="008D76EA" w:rsidR="00457F46" w:rsidP="00457F46" w:rsidRDefault="00457F46" w14:paraId="3037A48F" w14:textId="77777777">
                            <w:pPr>
                              <w:rPr>
                                <w:sz w:val="20"/>
                                <w:szCs w:val="28"/>
                              </w:rPr>
                            </w:pPr>
                            <w:r w:rsidRPr="008D76EA">
                              <w:rPr>
                                <w:b/>
                                <w:bCs/>
                                <w:sz w:val="24"/>
                                <w:szCs w:val="40"/>
                              </w:rPr>
                              <w:t>X</w:t>
                            </w:r>
                            <w:r w:rsidRPr="008D76EA">
                              <w:rPr>
                                <w:sz w:val="18"/>
                                <w:szCs w:val="28"/>
                              </w:rPr>
                              <w:t xml:space="preserve">      </w:t>
                            </w:r>
                            <w:r w:rsidRPr="008D76EA">
                              <w:rPr>
                                <w:sz w:val="20"/>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6.35pt;width:29.25pt;height:21.7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" w14:anchorId="1111E198">
                <v:textbox>
                  <w:txbxContent>
                    <w:p w:rsidRPr="008D76EA" w:rsidR="00457F46" w:rsidP="00457F46" w:rsidRDefault="00457F46" w14:paraId="3037A48F" w14:textId="77777777">
                      <w:pPr>
                        <w:rPr>
                          <w:sz w:val="20"/>
                          <w:szCs w:val="28"/>
                        </w:rPr>
                      </w:pPr>
                      <w:r w:rsidRPr="008D76EA">
                        <w:rPr>
                          <w:b/>
                          <w:bCs/>
                          <w:sz w:val="24"/>
                          <w:szCs w:val="40"/>
                        </w:rPr>
                        <w:t>X</w:t>
                      </w:r>
                      <w:r w:rsidRPr="008D76EA">
                        <w:rPr>
                          <w:sz w:val="18"/>
                          <w:szCs w:val="28"/>
                        </w:rPr>
                        <w:t xml:space="preserve">      </w:t>
                      </w:r>
                      <w:r w:rsidRPr="008D76EA">
                        <w:rPr>
                          <w:sz w:val="20"/>
                          <w:szCs w:val="28"/>
                        </w:rPr>
                        <w:t xml:space="preserve"> </w:t>
                      </w:r>
                    </w:p>
                  </w:txbxContent>
                </v:textbox>
                <w10:wrap type="square"/>
              </v:shape>
            </w:pict>
          </mc:Fallback>
        </mc:AlternateContent>
      </w:r>
      <w:r>
        <w:rPr>
          <w:sz w:val="15"/>
        </w:rPr>
        <w:t xml:space="preserve">The undersigned, </w:t>
      </w:r>
      <w:r>
        <w:rPr>
          <w:sz w:val="15"/>
        </w:rPr>
        <w:tab/>
      </w:r>
    </w:p>
    <w:p w:rsidR="00457F46" w:rsidP="00457F46" w:rsidRDefault="00457F46" w14:paraId="265F782B" w14:textId="77777777">
      <w:pPr>
        <w:spacing w:after="222"/>
        <w:ind w:left="-5"/>
      </w:pPr>
      <w:r>
        <w:rPr>
          <w:noProof/>
          <w:sz w:val="24"/>
          <w:szCs w:val="24"/>
        </w:rPr>
        <w:drawing>
          <wp:anchor distT="0" distB="0" distL="114300" distR="114300" simplePos="0" relativeHeight="251662336" behindDoc="1" locked="0" layoutInCell="1" allowOverlap="1" wp14:editId="480B3523" wp14:anchorId="3707F9E9">
            <wp:simplePos x="0" y="0"/>
            <wp:positionH relativeFrom="margin">
              <wp:align>center</wp:align>
            </wp:positionH>
            <wp:positionV relativeFrom="paragraph">
              <wp:posOffset>565785</wp:posOffset>
            </wp:positionV>
            <wp:extent cx="1502618" cy="751107"/>
            <wp:effectExtent l="0" t="0" r="2540" b="0"/>
            <wp:wrapNone/>
            <wp:docPr id="1" name="Picture 1"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t>the use of photographic images or audiovisual images portrayed by the SSD and I authorize the same and / or ASI to use and disseminate them freely by any means, for institutional purposes as well as for information and promotion activities, including commercial ones, such as through the insertion of the same on the website or social network of the SSD and / or any other material that may be disseminated and distributed in paper or multimedia form and disseminated on the web in Italy and abroad.</w:t>
      </w:r>
    </w:p>
    <w:p w:rsidR="00457F46" w:rsidP="00457F46" w:rsidRDefault="00457F46" w14:paraId="3791D17A" w14:textId="77777777">
      <w:pPr>
        <w:tabs>
          <w:tab w:val="center" w:pos="3946"/>
        </w:tabs>
        <w:spacing w:after="236"/>
        <w:ind w:left="-15" w:firstLine="0"/>
        <w:jc w:val="left"/>
      </w:pPr>
      <w:r>
        <w:rPr>
          <w:sz w:val="15"/>
        </w:rPr>
        <w:t>Data</w:t>
      </w:r>
      <w:r>
        <w:rPr>
          <w:sz w:val="16"/>
        </w:rPr>
        <w:t xml:space="preserve"> </w:t>
      </w:r>
      <w:r w:rsidRPr="00B16A8F">
        <w:t>11/07/2026</w:t>
      </w:r>
      <w:r>
        <w:rPr>
          <w:sz w:val="16"/>
        </w:rPr>
        <w:tab/>
      </w:r>
      <w:r>
        <w:rPr>
          <w:sz w:val="15"/>
        </w:rPr>
        <w:t>Signature</w:t>
      </w:r>
      <w:r>
        <w:rPr>
          <w:sz w:val="16"/>
        </w:rPr>
        <w:t>______________________________________</w:t>
      </w:r>
    </w:p>
    <w:p w:rsidR="008C6268" w:rsidP="00457F46" w:rsidRDefault="008C6268" w14:paraId="730A8046" w14:textId="3BE3FA3C">
      <w:pPr>
        <w:pStyle w:val="Heading2"/>
        <w:ind w:left="-5"/>
      </w:pPr>
    </w:p>
    <w:sectPr w:rsidR="008C6268" w:rsidSect="00927BA6">
      <w:pgSz w:w="11906" w:h="16838"/>
      <w:pgMar w:top="562" w:right="1440" w:bottom="567" w:left="680" w:header="720" w:footer="720" w:gutter="0"/>
      <w:cols w:space="235"/>
      <w:docGrid w:linePitch="163"/>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432682"/>
    <w:multiLevelType w:val="hybridMultilevel"/>
    <w:tmpl w:val="E0C809C6"/>
    <w:lvl w:ilvl="0" w:tplc="466AA422">
      <w:start w:val="1"/>
      <w:numFmt w:val="decimal"/>
      <w:lvlText w:val="%1."/>
      <w:lvlJc w:val="left"/>
      <w:pPr>
        <w:ind w:left="164"/>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1" w:tplc="38CC3418">
      <w:start w:val="1"/>
      <w:numFmt w:val="lowerLetter"/>
      <w:lvlText w:val="%2"/>
      <w:lvlJc w:val="left"/>
      <w:pPr>
        <w:ind w:left="10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2" w:tplc="E9B0B56E">
      <w:start w:val="1"/>
      <w:numFmt w:val="lowerRoman"/>
      <w:lvlText w:val="%3"/>
      <w:lvlJc w:val="left"/>
      <w:pPr>
        <w:ind w:left="18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3" w:tplc="CEB0F11A">
      <w:start w:val="1"/>
      <w:numFmt w:val="decimal"/>
      <w:lvlText w:val="%4"/>
      <w:lvlJc w:val="left"/>
      <w:pPr>
        <w:ind w:left="25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4" w:tplc="26DAE864">
      <w:start w:val="1"/>
      <w:numFmt w:val="lowerLetter"/>
      <w:lvlText w:val="%5"/>
      <w:lvlJc w:val="left"/>
      <w:pPr>
        <w:ind w:left="324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5" w:tplc="E6C82472">
      <w:start w:val="1"/>
      <w:numFmt w:val="lowerRoman"/>
      <w:lvlText w:val="%6"/>
      <w:lvlJc w:val="left"/>
      <w:pPr>
        <w:ind w:left="396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6" w:tplc="9EE675A6">
      <w:start w:val="1"/>
      <w:numFmt w:val="decimal"/>
      <w:lvlText w:val="%7"/>
      <w:lvlJc w:val="left"/>
      <w:pPr>
        <w:ind w:left="46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7" w:tplc="0374E0F2">
      <w:start w:val="1"/>
      <w:numFmt w:val="lowerLetter"/>
      <w:lvlText w:val="%8"/>
      <w:lvlJc w:val="left"/>
      <w:pPr>
        <w:ind w:left="54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8" w:tplc="5EB019B8">
      <w:start w:val="1"/>
      <w:numFmt w:val="lowerRoman"/>
      <w:lvlText w:val="%9"/>
      <w:lvlJc w:val="left"/>
      <w:pPr>
        <w:ind w:left="61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abstractNum>
  <w:num w:numId="1" w16cid:durableId="3183102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0NLQwNja1tDQzMLFU0lEKTi0uzszPAykwrQUAb53cpCwAAAA="/>
  </w:docVars>
  <w:rsids>
    <w:rsidRoot w:val="008C6268"/>
    <w:rsid w:val="000371BB"/>
    <w:rsid w:val="000C7CE0"/>
    <w:rsid w:val="000E64AE"/>
    <w:rsid w:val="0012418F"/>
    <w:rsid w:val="00350D66"/>
    <w:rsid w:val="003702CF"/>
    <w:rsid w:val="00383DBE"/>
    <w:rsid w:val="00395453"/>
    <w:rsid w:val="00457F46"/>
    <w:rsid w:val="004913D3"/>
    <w:rsid w:val="005A2181"/>
    <w:rsid w:val="005A7463"/>
    <w:rsid w:val="005F01DB"/>
    <w:rsid w:val="0070283E"/>
    <w:rsid w:val="00727A99"/>
    <w:rsid w:val="007E4421"/>
    <w:rsid w:val="0082435E"/>
    <w:rsid w:val="008C6268"/>
    <w:rsid w:val="00927BA6"/>
    <w:rsid w:val="009431AD"/>
    <w:rsid w:val="00977093"/>
    <w:rsid w:val="00A0082A"/>
    <w:rsid w:val="00A831FD"/>
    <w:rsid w:val="00A85F51"/>
    <w:rsid w:val="00B24938"/>
    <w:rsid w:val="00F70B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AA0B87F"/>
  <w15:docId w15:val="{453A2B0A-0421-42E0-88C0-CB54560AA3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6" w:line="226" w:lineRule="auto"/>
      <w:ind w:left="10" w:hanging="10"/>
      <w:jc w:val="both"/>
    </w:pPr>
    <w:rPr>
      <w:rFonts w:ascii="Arial" w:eastAsia="Arial" w:hAnsi="Arial" w:cs="Arial"/>
      <w:color w:val="000000"/>
      <w:sz w:val="12"/>
    </w:rPr>
  </w:style>
  <w:style w:type="paragraph" w:styleId="Heading1">
    <w:name w:val="heading 1"/>
    <w:next w:val="Normal"/>
    <w:link w:val="Heading1Char"/>
    <w:uiPriority w:val="9"/>
    <w:qFormat/>
    <w:pPr>
      <w:keepNext/>
      <w:keepLines/>
      <w:spacing w:after="347" w:line="265" w:lineRule="auto"/>
      <w:ind w:left="10" w:hanging="10"/>
      <w:outlineLvl w:val="0"/>
    </w:pPr>
    <w:rPr>
      <w:rFonts w:ascii="Arial" w:eastAsia="Arial" w:hAnsi="Arial" w:cs="Arial"/>
      <w:color w:val="000000"/>
      <w:sz w:val="20"/>
    </w:rPr>
  </w:style>
  <w:style w:type="paragraph" w:styleId="Heading2">
    <w:name w:val="heading 2"/>
    <w:next w:val="Normal"/>
    <w:link w:val="Heading2Char"/>
    <w:uiPriority w:val="9"/>
    <w:unhideWhenUsed/>
    <w:qFormat/>
    <w:pPr>
      <w:keepNext/>
      <w:keepLines/>
      <w:spacing w:after="27"/>
      <w:ind w:left="10" w:hanging="10"/>
      <w:outlineLvl w:val="1"/>
    </w:pPr>
    <w:rPr>
      <w:rFonts w:ascii="Arial" w:eastAsia="Arial" w:hAnsi="Arial" w:cs="Arial"/>
      <w:color w:val="00000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eastAsia="Arial" w:hAnsi="Arial" w:cs="Arial"/>
      <w:color w:val="000000"/>
      <w:sz w:val="18"/>
    </w:rPr>
  </w:style>
  <w:style w:type="character" w:customStyle="1" w:styleId="Heading1Char">
    <w:name w:val="Heading 1 Char"/>
    <w:link w:val="Heading1"/>
    <w:rPr>
      <w:rFonts w:ascii="Arial" w:eastAsia="Arial" w:hAnsi="Arial" w:cs="Arial"/>
      <w:color w:val="00000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1302</Words>
  <Characters>7097</Characters>
  <Application>Microsoft Office Word</Application>
  <DocSecurity>0</DocSecurity>
  <Lines>93</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rdan Yordanov</dc:creator>
  <cp:keywords/>
  <cp:lastModifiedBy>Yana Georgieva</cp:lastModifiedBy>
  <cp:revision>2</cp:revision>
  <dcterms:created xsi:type="dcterms:W3CDTF">2023-03-29T14:29:00Z</dcterms:created>
  <dcterms:modified xsi:type="dcterms:W3CDTF">2023-03-29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fb7cbaf4987e7f5c0dc65821421e415d5b69f227515581c5db7c187908aa85</vt:lpwstr>
  </property>
</Properties>
</file>